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B023B1" w14:textId="77777777" w:rsidR="006F7CF1" w:rsidRPr="001A65A7" w:rsidRDefault="006F7CF1" w:rsidP="001A65A7">
      <w:pPr>
        <w:pStyle w:val="Textbody"/>
        <w:rPr>
          <w:sz w:val="24"/>
        </w:rPr>
      </w:pPr>
      <w:r w:rsidRPr="001A65A7">
        <w:rPr>
          <w:sz w:val="24"/>
        </w:rPr>
        <w:t>HARMONOGRAM LETNIEJ SESJI  EGZMINACYJNEJ</w:t>
      </w:r>
    </w:p>
    <w:p w14:paraId="375604EF" w14:textId="77777777" w:rsidR="006F7CF1" w:rsidRPr="001A65A7" w:rsidRDefault="006F7CF1" w:rsidP="001A65A7">
      <w:pPr>
        <w:pStyle w:val="Textbody"/>
        <w:rPr>
          <w:sz w:val="24"/>
        </w:rPr>
      </w:pPr>
    </w:p>
    <w:p w14:paraId="2287C8B6" w14:textId="77777777" w:rsidR="006F7CF1" w:rsidRPr="001A65A7" w:rsidRDefault="006F7CF1" w:rsidP="001A65A7">
      <w:pPr>
        <w:pStyle w:val="Textbody"/>
      </w:pPr>
      <w:r w:rsidRPr="001A65A7">
        <w:rPr>
          <w:iCs/>
          <w:sz w:val="24"/>
        </w:rPr>
        <w:t>sesja podstawowa – termin   15.06 – 05.07.2020</w:t>
      </w:r>
    </w:p>
    <w:p w14:paraId="4E2BAE2E" w14:textId="2038F962" w:rsidR="006F7CF1" w:rsidRPr="001A65A7" w:rsidRDefault="006F7CF1" w:rsidP="001A65A7">
      <w:pPr>
        <w:pStyle w:val="Textbody"/>
        <w:rPr>
          <w:sz w:val="24"/>
        </w:rPr>
      </w:pPr>
      <w:r w:rsidRPr="001A65A7">
        <w:rPr>
          <w:sz w:val="24"/>
        </w:rPr>
        <w:t>sesja poprawkowa – termin  31.08 - 13.09.2020</w:t>
      </w:r>
    </w:p>
    <w:p w14:paraId="44C3EFFB" w14:textId="77777777" w:rsidR="006F7CF1" w:rsidRPr="001A65A7" w:rsidRDefault="006F7CF1" w:rsidP="001A65A7">
      <w:pPr>
        <w:pStyle w:val="Textbody"/>
        <w:rPr>
          <w:sz w:val="24"/>
        </w:rPr>
      </w:pPr>
    </w:p>
    <w:p w14:paraId="1828D124" w14:textId="77777777" w:rsidR="00612BD6" w:rsidRPr="001A65A7" w:rsidRDefault="00612BD6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49F9B73B" w14:textId="5E6654CB" w:rsidR="00C75A0A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4472C4" w:themeColor="accent5"/>
          <w:sz w:val="24"/>
          <w:szCs w:val="24"/>
          <w:lang w:eastAsia="pl-PL"/>
        </w:rPr>
        <w:t>POLITOLOGIA ZAOCZNA II STOPIEŃ</w:t>
      </w:r>
    </w:p>
    <w:p w14:paraId="16CFE7DC" w14:textId="77777777" w:rsidR="007345FE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0B93095" w14:textId="535FD44A" w:rsidR="00281DF8" w:rsidRPr="001A65A7" w:rsidRDefault="007345FE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Politologia zaoczna</w:t>
      </w:r>
      <w:r w:rsidR="00281DF8"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1 rok I</w:t>
      </w: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I</w:t>
      </w:r>
      <w:r w:rsidR="00281DF8"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stopnia</w:t>
      </w:r>
    </w:p>
    <w:p w14:paraId="3DA3D587" w14:textId="5143737C" w:rsidR="009E072B" w:rsidRPr="001A65A7" w:rsidRDefault="009E072B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23B234EA" w14:textId="3C8391F5" w:rsidR="009E072B" w:rsidRPr="001A65A7" w:rsidRDefault="009E072B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1A65A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775EBD35" w14:textId="77777777" w:rsidR="00281DF8" w:rsidRPr="001A65A7" w:rsidRDefault="00281DF8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10381" w:type="dxa"/>
        <w:tblInd w:w="-747" w:type="dxa"/>
        <w:tblLook w:val="04A0" w:firstRow="1" w:lastRow="0" w:firstColumn="1" w:lastColumn="0" w:noHBand="0" w:noVBand="1"/>
      </w:tblPr>
      <w:tblGrid>
        <w:gridCol w:w="1461"/>
        <w:gridCol w:w="1501"/>
        <w:gridCol w:w="1362"/>
        <w:gridCol w:w="2163"/>
        <w:gridCol w:w="1826"/>
        <w:gridCol w:w="2068"/>
      </w:tblGrid>
      <w:tr w:rsidR="00373651" w:rsidRPr="001A65A7" w14:paraId="32226E72" w14:textId="400D26B6" w:rsidTr="00373651">
        <w:tc>
          <w:tcPr>
            <w:tcW w:w="1461" w:type="dxa"/>
            <w:vAlign w:val="center"/>
          </w:tcPr>
          <w:p w14:paraId="0BF7248F" w14:textId="77777777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501" w:type="dxa"/>
            <w:vAlign w:val="center"/>
          </w:tcPr>
          <w:p w14:paraId="2342386D" w14:textId="77777777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362" w:type="dxa"/>
            <w:vAlign w:val="center"/>
          </w:tcPr>
          <w:p w14:paraId="3E7B6319" w14:textId="11ACBBF1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 termin</w:t>
            </w:r>
          </w:p>
        </w:tc>
        <w:tc>
          <w:tcPr>
            <w:tcW w:w="2163" w:type="dxa"/>
            <w:vAlign w:val="center"/>
          </w:tcPr>
          <w:p w14:paraId="1E958416" w14:textId="4805070E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BD6FC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a egzaminu i wykorzystywane narzędzie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w I terminie</w:t>
            </w:r>
          </w:p>
        </w:tc>
        <w:tc>
          <w:tcPr>
            <w:tcW w:w="1826" w:type="dxa"/>
            <w:vAlign w:val="center"/>
          </w:tcPr>
          <w:p w14:paraId="58004ED1" w14:textId="46F3BF3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1A65A7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2068" w:type="dxa"/>
          </w:tcPr>
          <w:p w14:paraId="5392EE1B" w14:textId="16CCADB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BD6FCF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a egzaminu i wykorzystywane narzędzie</w:t>
            </w:r>
            <w: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w II terminie</w:t>
            </w:r>
          </w:p>
        </w:tc>
      </w:tr>
      <w:tr w:rsidR="00373651" w:rsidRPr="001A65A7" w14:paraId="728BE3FD" w14:textId="46C5616B" w:rsidTr="00AB4E05">
        <w:tc>
          <w:tcPr>
            <w:tcW w:w="1461" w:type="dxa"/>
          </w:tcPr>
          <w:p w14:paraId="6DF3EB2C" w14:textId="30B53670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olityka zagraniczna RP</w:t>
            </w:r>
          </w:p>
        </w:tc>
        <w:tc>
          <w:tcPr>
            <w:tcW w:w="1501" w:type="dxa"/>
            <w:vAlign w:val="center"/>
          </w:tcPr>
          <w:p w14:paraId="4191D612" w14:textId="6ABC19BD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M. Raś</w:t>
            </w:r>
          </w:p>
        </w:tc>
        <w:tc>
          <w:tcPr>
            <w:tcW w:w="1362" w:type="dxa"/>
            <w:vAlign w:val="center"/>
          </w:tcPr>
          <w:p w14:paraId="12CE3759" w14:textId="28B804B9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30.05.2020</w:t>
            </w:r>
          </w:p>
        </w:tc>
        <w:tc>
          <w:tcPr>
            <w:tcW w:w="2163" w:type="dxa"/>
          </w:tcPr>
          <w:p w14:paraId="0C2E1DC3" w14:textId="79368EC2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</w:rPr>
              <w:t>Test końcowy on</w:t>
            </w:r>
            <w:r w:rsidRPr="001A65A7">
              <w:rPr>
                <w:rFonts w:ascii="Times New Roman" w:hAnsi="Times New Roman" w:cs="Times New Roman"/>
              </w:rPr>
              <w:t>line</w:t>
            </w:r>
            <w:r>
              <w:rPr>
                <w:rFonts w:ascii="Times New Roman" w:hAnsi="Times New Roman" w:cs="Times New Roman"/>
              </w:rPr>
              <w:t xml:space="preserve">, Google </w:t>
            </w:r>
            <w:proofErr w:type="spellStart"/>
            <w:r>
              <w:rPr>
                <w:rFonts w:ascii="Times New Roman" w:hAnsi="Times New Roman" w:cs="Times New Roman"/>
              </w:rPr>
              <w:t>Forms</w:t>
            </w:r>
            <w:proofErr w:type="spellEnd"/>
          </w:p>
        </w:tc>
        <w:tc>
          <w:tcPr>
            <w:tcW w:w="1826" w:type="dxa"/>
            <w:vAlign w:val="center"/>
          </w:tcPr>
          <w:p w14:paraId="0E67D6FD" w14:textId="3CC0603A" w:rsidR="00373651" w:rsidRPr="00373651" w:rsidRDefault="00AB4E05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7.09.2020, godz. 10-12</w:t>
            </w:r>
          </w:p>
        </w:tc>
        <w:tc>
          <w:tcPr>
            <w:tcW w:w="2068" w:type="dxa"/>
            <w:vAlign w:val="center"/>
          </w:tcPr>
          <w:p w14:paraId="1D371705" w14:textId="67018C2D" w:rsidR="00373651" w:rsidRPr="00373651" w:rsidRDefault="00AB4E05" w:rsidP="001A65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pl-PL"/>
              </w:rPr>
              <w:t>Meet</w:t>
            </w:r>
            <w:proofErr w:type="spellEnd"/>
          </w:p>
        </w:tc>
      </w:tr>
      <w:tr w:rsidR="00373651" w:rsidRPr="001A65A7" w14:paraId="62C584DB" w14:textId="657AE9CA" w:rsidTr="00AB4E05">
        <w:tc>
          <w:tcPr>
            <w:tcW w:w="1461" w:type="dxa"/>
          </w:tcPr>
          <w:p w14:paraId="7BB65F29" w14:textId="69D85EF0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Decydowanie polityczne</w:t>
            </w:r>
          </w:p>
        </w:tc>
        <w:tc>
          <w:tcPr>
            <w:tcW w:w="1501" w:type="dxa"/>
          </w:tcPr>
          <w:p w14:paraId="1E6DAAA6" w14:textId="04A5B92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G. Rydlewski</w:t>
            </w:r>
          </w:p>
        </w:tc>
        <w:tc>
          <w:tcPr>
            <w:tcW w:w="1362" w:type="dxa"/>
          </w:tcPr>
          <w:p w14:paraId="4AA0AA9E" w14:textId="77777777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</w:rPr>
            </w:pPr>
            <w:r w:rsidRPr="001A65A7">
              <w:rPr>
                <w:rFonts w:ascii="Times New Roman" w:hAnsi="Times New Roman" w:cs="Times New Roman"/>
              </w:rPr>
              <w:t>20.06.2020,</w:t>
            </w:r>
          </w:p>
          <w:p w14:paraId="7038546E" w14:textId="2AB2D76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godz. 11-14</w:t>
            </w:r>
          </w:p>
        </w:tc>
        <w:tc>
          <w:tcPr>
            <w:tcW w:w="2163" w:type="dxa"/>
            <w:vAlign w:val="center"/>
          </w:tcPr>
          <w:p w14:paraId="3C0BEDA8" w14:textId="6923626F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Google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et</w:t>
            </w:r>
            <w:proofErr w:type="spellEnd"/>
          </w:p>
        </w:tc>
        <w:tc>
          <w:tcPr>
            <w:tcW w:w="1826" w:type="dxa"/>
            <w:vAlign w:val="center"/>
          </w:tcPr>
          <w:p w14:paraId="222C5852" w14:textId="0A11ABC3" w:rsidR="00373651" w:rsidRPr="00373651" w:rsidRDefault="00AB4E05" w:rsidP="001A65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8-</w:t>
            </w:r>
            <w:r w:rsidR="002B7D54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>
              <w:rPr>
                <w:rFonts w:ascii="Times New Roman" w:eastAsia="Times New Roman" w:hAnsi="Times New Roman" w:cs="Times New Roman"/>
                <w:lang w:eastAsia="pl-PL"/>
              </w:rPr>
              <w:t>3.09.2020, po kontakcie z prowadzącym</w:t>
            </w:r>
          </w:p>
        </w:tc>
        <w:tc>
          <w:tcPr>
            <w:tcW w:w="2068" w:type="dxa"/>
            <w:vAlign w:val="center"/>
          </w:tcPr>
          <w:p w14:paraId="3767D575" w14:textId="2D92F28D" w:rsidR="00373651" w:rsidRPr="00373651" w:rsidRDefault="00AB4E05" w:rsidP="001A65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pl-PL"/>
              </w:rPr>
              <w:t>Meet</w:t>
            </w:r>
            <w:proofErr w:type="spellEnd"/>
          </w:p>
        </w:tc>
      </w:tr>
      <w:tr w:rsidR="00373651" w:rsidRPr="001A65A7" w14:paraId="146F3ABD" w14:textId="2574B2A3" w:rsidTr="00AB4E05">
        <w:tc>
          <w:tcPr>
            <w:tcW w:w="1461" w:type="dxa"/>
            <w:vAlign w:val="center"/>
          </w:tcPr>
          <w:p w14:paraId="20C39512" w14:textId="3677F3EF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Współczesna myśl polityczna</w:t>
            </w:r>
          </w:p>
        </w:tc>
        <w:tc>
          <w:tcPr>
            <w:tcW w:w="1501" w:type="dxa"/>
            <w:vAlign w:val="center"/>
          </w:tcPr>
          <w:p w14:paraId="0A3AA909" w14:textId="5B85295A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prof. L. Nowak</w:t>
            </w:r>
          </w:p>
        </w:tc>
        <w:tc>
          <w:tcPr>
            <w:tcW w:w="1362" w:type="dxa"/>
            <w:vAlign w:val="center"/>
          </w:tcPr>
          <w:p w14:paraId="07737B6A" w14:textId="46E2D3C8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1A65A7">
              <w:rPr>
                <w:rFonts w:ascii="Times New Roman" w:hAnsi="Times New Roman" w:cs="Times New Roman"/>
              </w:rPr>
              <w:t>28.06.2020</w:t>
            </w:r>
            <w:r>
              <w:rPr>
                <w:rFonts w:ascii="Times New Roman" w:hAnsi="Times New Roman" w:cs="Times New Roman"/>
              </w:rPr>
              <w:t>, przesłanie pracy semestralnej</w:t>
            </w:r>
          </w:p>
        </w:tc>
        <w:tc>
          <w:tcPr>
            <w:tcW w:w="2163" w:type="dxa"/>
            <w:vAlign w:val="center"/>
          </w:tcPr>
          <w:p w14:paraId="74524D5F" w14:textId="127F6985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aca pisemna</w:t>
            </w:r>
          </w:p>
        </w:tc>
        <w:tc>
          <w:tcPr>
            <w:tcW w:w="1826" w:type="dxa"/>
            <w:vAlign w:val="center"/>
          </w:tcPr>
          <w:p w14:paraId="64B849E5" w14:textId="2F8B2A34" w:rsidR="00373651" w:rsidRPr="00373651" w:rsidRDefault="00AB4E05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373651" w:rsidRPr="00373651">
              <w:rPr>
                <w:rFonts w:ascii="Times New Roman" w:hAnsi="Times New Roman" w:cs="Times New Roman"/>
              </w:rPr>
              <w:t>.09.2020</w:t>
            </w:r>
          </w:p>
        </w:tc>
        <w:tc>
          <w:tcPr>
            <w:tcW w:w="2068" w:type="dxa"/>
            <w:vAlign w:val="center"/>
          </w:tcPr>
          <w:p w14:paraId="08F5D57C" w14:textId="5C4D1C8D" w:rsidR="00373651" w:rsidRPr="00373651" w:rsidRDefault="00AB4E05" w:rsidP="001A65A7">
            <w:pPr>
              <w:jc w:val="center"/>
              <w:rPr>
                <w:rFonts w:ascii="Times New Roman" w:eastAsia="Times New Roman" w:hAnsi="Times New Roman" w:cs="Times New Roman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Przesłanie pracy pisemnej</w:t>
            </w:r>
          </w:p>
        </w:tc>
      </w:tr>
      <w:tr w:rsidR="00373651" w:rsidRPr="001A65A7" w14:paraId="5EDF6A63" w14:textId="5A0BA759" w:rsidTr="00373651">
        <w:tc>
          <w:tcPr>
            <w:tcW w:w="1461" w:type="dxa"/>
            <w:vAlign w:val="center"/>
          </w:tcPr>
          <w:p w14:paraId="4C21373D" w14:textId="0FDDEE23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A65A7">
              <w:rPr>
                <w:rFonts w:ascii="Times New Roman" w:hAnsi="Times New Roman" w:cs="Times New Roman"/>
              </w:rPr>
              <w:t>Historia instytucji politycznych</w:t>
            </w:r>
          </w:p>
        </w:tc>
        <w:tc>
          <w:tcPr>
            <w:tcW w:w="1501" w:type="dxa"/>
            <w:vAlign w:val="center"/>
          </w:tcPr>
          <w:p w14:paraId="3150EDD6" w14:textId="068A2F75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A65A7">
              <w:rPr>
                <w:rFonts w:ascii="Times New Roman" w:hAnsi="Times New Roman" w:cs="Times New Roman"/>
              </w:rPr>
              <w:t>prof. W. Jakubowski</w:t>
            </w:r>
          </w:p>
        </w:tc>
        <w:tc>
          <w:tcPr>
            <w:tcW w:w="1362" w:type="dxa"/>
            <w:vAlign w:val="center"/>
          </w:tcPr>
          <w:p w14:paraId="08C0F9F2" w14:textId="7B8D695F" w:rsidR="00373651" w:rsidRPr="001A65A7" w:rsidRDefault="00373651" w:rsidP="001A65A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rzesłanie pracy do 5.07.2020</w:t>
            </w:r>
          </w:p>
        </w:tc>
        <w:tc>
          <w:tcPr>
            <w:tcW w:w="2163" w:type="dxa"/>
            <w:vAlign w:val="center"/>
          </w:tcPr>
          <w:p w14:paraId="6E416C2A" w14:textId="0B54C1CA" w:rsidR="00373651" w:rsidRPr="001A65A7" w:rsidRDefault="00373651" w:rsidP="001A65A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ej/projekt konstytucji/egzamin ustny- do wyboru</w:t>
            </w:r>
          </w:p>
        </w:tc>
        <w:tc>
          <w:tcPr>
            <w:tcW w:w="1826" w:type="dxa"/>
            <w:vAlign w:val="center"/>
          </w:tcPr>
          <w:p w14:paraId="19E8DDE0" w14:textId="3463DEB9" w:rsidR="00373651" w:rsidRPr="00373651" w:rsidRDefault="00AB4E05" w:rsidP="001A65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>Przesłanie pracy do 13.09.2020</w:t>
            </w:r>
          </w:p>
        </w:tc>
        <w:tc>
          <w:tcPr>
            <w:tcW w:w="2068" w:type="dxa"/>
            <w:vAlign w:val="center"/>
          </w:tcPr>
          <w:p w14:paraId="0C1FEF1B" w14:textId="77604D70" w:rsidR="00373651" w:rsidRPr="00373651" w:rsidRDefault="00AB4E05" w:rsidP="001A65A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eastAsia="pl-PL"/>
              </w:rPr>
              <w:t xml:space="preserve">Praca </w:t>
            </w:r>
            <w:r w:rsidR="00292A0A">
              <w:rPr>
                <w:rFonts w:ascii="Times New Roman" w:eastAsia="Times New Roman" w:hAnsi="Times New Roman" w:cs="Times New Roman"/>
                <w:lang w:eastAsia="pl-PL"/>
              </w:rPr>
              <w:t>pisemn</w:t>
            </w:r>
            <w:r w:rsidR="00BE1D23">
              <w:rPr>
                <w:rFonts w:ascii="Times New Roman" w:eastAsia="Times New Roman" w:hAnsi="Times New Roman" w:cs="Times New Roman"/>
                <w:lang w:eastAsia="pl-PL"/>
              </w:rPr>
              <w:t>a</w:t>
            </w:r>
            <w:bookmarkStart w:id="0" w:name="_GoBack"/>
            <w:bookmarkEnd w:id="0"/>
          </w:p>
        </w:tc>
      </w:tr>
    </w:tbl>
    <w:p w14:paraId="4E86AA56" w14:textId="77777777" w:rsidR="00C75A0A" w:rsidRPr="001A65A7" w:rsidRDefault="00C75A0A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F3BF7B4" w14:textId="77777777" w:rsidR="00C75A0A" w:rsidRPr="00373651" w:rsidRDefault="00C75A0A" w:rsidP="001A65A7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14155CD2" w14:textId="77777777" w:rsidR="00BD46F8" w:rsidRPr="00373651" w:rsidRDefault="00BD46F8" w:rsidP="001A65A7">
      <w:pPr>
        <w:jc w:val="center"/>
        <w:rPr>
          <w:rFonts w:ascii="Times New Roman" w:hAnsi="Times New Roman" w:cs="Times New Roman"/>
          <w:b/>
          <w:color w:val="5B9BD5" w:themeColor="accent1"/>
        </w:rPr>
      </w:pPr>
    </w:p>
    <w:p w14:paraId="35631639" w14:textId="42B00EC7" w:rsidR="00BD46F8" w:rsidRPr="00373651" w:rsidRDefault="00BD46F8" w:rsidP="001A65A7">
      <w:pPr>
        <w:jc w:val="center"/>
        <w:rPr>
          <w:rFonts w:ascii="Times New Roman" w:hAnsi="Times New Roman" w:cs="Times New Roman"/>
          <w:b/>
          <w:color w:val="5B9BD5" w:themeColor="accent1"/>
        </w:rPr>
      </w:pPr>
    </w:p>
    <w:p w14:paraId="7733B265" w14:textId="77777777" w:rsidR="0028217A" w:rsidRDefault="0028217A" w:rsidP="001A65A7">
      <w:pPr>
        <w:jc w:val="center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18624236" w14:textId="77777777" w:rsidR="00BD46F8" w:rsidRDefault="00BD46F8" w:rsidP="001A65A7">
      <w:pPr>
        <w:jc w:val="center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757D7CF1" w14:textId="77777777" w:rsidR="00BD46F8" w:rsidRDefault="00BD46F8" w:rsidP="001A65A7">
      <w:pPr>
        <w:jc w:val="center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sectPr w:rsidR="00BD46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073B6C"/>
    <w:rsid w:val="001A65A7"/>
    <w:rsid w:val="00281DF8"/>
    <w:rsid w:val="0028217A"/>
    <w:rsid w:val="00292A0A"/>
    <w:rsid w:val="002B3944"/>
    <w:rsid w:val="002B7D54"/>
    <w:rsid w:val="002F6FE0"/>
    <w:rsid w:val="00373651"/>
    <w:rsid w:val="005169CA"/>
    <w:rsid w:val="00612BD6"/>
    <w:rsid w:val="00697BDB"/>
    <w:rsid w:val="006F7CF1"/>
    <w:rsid w:val="007345FE"/>
    <w:rsid w:val="00741863"/>
    <w:rsid w:val="0076355F"/>
    <w:rsid w:val="008B3942"/>
    <w:rsid w:val="009E072B"/>
    <w:rsid w:val="00A118C8"/>
    <w:rsid w:val="00A869D7"/>
    <w:rsid w:val="00AA0C64"/>
    <w:rsid w:val="00AB4E05"/>
    <w:rsid w:val="00AC731C"/>
    <w:rsid w:val="00AE08E1"/>
    <w:rsid w:val="00B54B90"/>
    <w:rsid w:val="00B7123A"/>
    <w:rsid w:val="00BD46F8"/>
    <w:rsid w:val="00BE1D23"/>
    <w:rsid w:val="00BF0FFF"/>
    <w:rsid w:val="00C75A0A"/>
    <w:rsid w:val="00C950FC"/>
    <w:rsid w:val="00CF2941"/>
    <w:rsid w:val="00CF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podstawowy2">
    <w:name w:val="Body Text 2"/>
    <w:basedOn w:val="Normalny"/>
    <w:link w:val="Tekstpodstawowy2Znak"/>
    <w:rsid w:val="00A118C8"/>
    <w:pPr>
      <w:spacing w:after="0" w:line="240" w:lineRule="auto"/>
    </w:pPr>
    <w:rPr>
      <w:rFonts w:ascii="Arial" w:eastAsia="Times New Roman" w:hAnsi="Arial" w:cs="Arial"/>
      <w:b/>
      <w:bCs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A118C8"/>
    <w:rPr>
      <w:rFonts w:ascii="Arial" w:eastAsia="Times New Roman" w:hAnsi="Arial" w:cs="Arial"/>
      <w:b/>
      <w:b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C772F-F6D9-4E62-9F60-5719D1833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4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UW</cp:lastModifiedBy>
  <cp:revision>5</cp:revision>
  <dcterms:created xsi:type="dcterms:W3CDTF">2020-08-13T09:24:00Z</dcterms:created>
  <dcterms:modified xsi:type="dcterms:W3CDTF">2020-08-13T10:01:00Z</dcterms:modified>
</cp:coreProperties>
</file>